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4F78D2B1" w:rsidR="00467217" w:rsidRPr="003740C2" w:rsidRDefault="001A78AA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7C30EDC3" w:rsidR="00467217" w:rsidRPr="009C2621" w:rsidRDefault="00500D96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PR1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64420</w:t>
            </w: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/2026-2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96</w:t>
            </w:r>
            <w:r w:rsidRPr="00365DA5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1A3231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CONTRATACION DE 18 CONSULTORES TECNICOS PARA APOYO LOGÍSTICO EN EL MARCO DE LA EJECUCIÓN DEL PROGRAMA PROTIERRA CATATUMBO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52ED70A3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A0008C">
              <w:rPr>
                <w:b/>
                <w:bCs/>
                <w:lang w:bidi="es-AR"/>
              </w:rPr>
              <w:t>96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6CF8B" w14:textId="77777777" w:rsidR="00C610FD" w:rsidRDefault="00C610FD">
      <w:r>
        <w:separator/>
      </w:r>
    </w:p>
  </w:endnote>
  <w:endnote w:type="continuationSeparator" w:id="0">
    <w:p w14:paraId="7846D23E" w14:textId="77777777" w:rsidR="00C610FD" w:rsidRDefault="00C610FD">
      <w:r>
        <w:continuationSeparator/>
      </w:r>
    </w:p>
  </w:endnote>
  <w:endnote w:type="continuationNotice" w:id="1">
    <w:p w14:paraId="26FC7FAA" w14:textId="77777777" w:rsidR="00C610FD" w:rsidRDefault="00C6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475BC" w14:textId="77777777" w:rsidR="00C610FD" w:rsidRDefault="00C610FD">
      <w:r>
        <w:separator/>
      </w:r>
    </w:p>
  </w:footnote>
  <w:footnote w:type="continuationSeparator" w:id="0">
    <w:p w14:paraId="54C3E588" w14:textId="77777777" w:rsidR="00C610FD" w:rsidRDefault="00C610FD">
      <w:r>
        <w:continuationSeparator/>
      </w:r>
    </w:p>
  </w:footnote>
  <w:footnote w:type="continuationNotice" w:id="1">
    <w:p w14:paraId="6CD6298D" w14:textId="77777777" w:rsidR="00C610FD" w:rsidRDefault="00C61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C0EE9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500D96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81115E"/>
    <w:rsid w:val="00815C1F"/>
    <w:rsid w:val="0084322E"/>
    <w:rsid w:val="0085038E"/>
    <w:rsid w:val="008725EA"/>
    <w:rsid w:val="008D492D"/>
    <w:rsid w:val="008D4CC6"/>
    <w:rsid w:val="00974B71"/>
    <w:rsid w:val="00995255"/>
    <w:rsid w:val="009C2621"/>
    <w:rsid w:val="009F555A"/>
    <w:rsid w:val="00A0008C"/>
    <w:rsid w:val="00A37462"/>
    <w:rsid w:val="00A521E8"/>
    <w:rsid w:val="00A566AC"/>
    <w:rsid w:val="00AA1846"/>
    <w:rsid w:val="00AA54FF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3970DE0-56CE-4250-8272-184E3F49E8A6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72</Words>
  <Characters>2644</Characters>
  <Application>Microsoft Office Word</Application>
  <DocSecurity>0</DocSecurity>
  <Lines>155</Lines>
  <Paragraphs>70</Paragraphs>
  <ScaleCrop>false</ScaleCrop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56</cp:revision>
  <cp:lastPrinted>2025-12-18T16:35:00Z</cp:lastPrinted>
  <dcterms:created xsi:type="dcterms:W3CDTF">2022-06-29T14:38:00Z</dcterms:created>
  <dcterms:modified xsi:type="dcterms:W3CDTF">2026-03-04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